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603BF7AF" w:rsidR="007F28DE" w:rsidRPr="009A61DF" w:rsidRDefault="007F28DE" w:rsidP="00B61F13">
            <w:bookmarkStart w:id="1" w:name="City"/>
            <w:r w:rsidRPr="009A61DF">
              <w:t>Heerlen</w:t>
            </w:r>
            <w:bookmarkEnd w:id="1"/>
            <w:r w:rsidRPr="009A61DF">
              <w:t xml:space="preserve"> (NL), </w:t>
            </w:r>
            <w:r w:rsidR="00CC7A6F">
              <w:t>14</w:t>
            </w:r>
            <w:r w:rsidR="00146F60">
              <w:t xml:space="preserve"> </w:t>
            </w:r>
            <w:r w:rsidR="00EA6CEC">
              <w:t>May</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CC7A6F"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CC7A6F"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766FA789" w:rsidR="007F28DE" w:rsidRPr="009A61DF" w:rsidRDefault="007F28DE" w:rsidP="00E36A35">
      <w:pPr>
        <w:tabs>
          <w:tab w:val="right" w:pos="10402"/>
        </w:tabs>
        <w:ind w:left="1350" w:right="1187"/>
      </w:pPr>
      <w:r w:rsidRPr="009A61DF">
        <w:tab/>
      </w:r>
      <w:r w:rsidR="00CC7A6F">
        <w:t>20</w:t>
      </w:r>
      <w:r w:rsidR="002F1D41">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62B62FF8" w:rsidR="00146F60" w:rsidRDefault="00146F60" w:rsidP="00146F60">
      <w:pPr>
        <w:pStyle w:val="Subject"/>
      </w:pPr>
      <w:bookmarkStart w:id="7" w:name="_Hlk517773675"/>
      <w:r w:rsidRPr="004B670D">
        <w:t xml:space="preserve">DSM - </w:t>
      </w:r>
      <w:r>
        <w:t>R</w:t>
      </w:r>
      <w:r w:rsidRPr="004B670D">
        <w:t>epurchase of shares (</w:t>
      </w:r>
      <w:r w:rsidR="00CC7A6F">
        <w:t>6</w:t>
      </w:r>
      <w:r w:rsidR="00EA6CEC">
        <w:t xml:space="preserve"> </w:t>
      </w:r>
      <w:r>
        <w:t xml:space="preserve">– </w:t>
      </w:r>
      <w:r w:rsidR="00CC7A6F">
        <w:t>10</w:t>
      </w:r>
      <w:r>
        <w:t xml:space="preserve"> </w:t>
      </w:r>
      <w:r w:rsidR="00EA6CEC">
        <w:t xml:space="preserve">May </w:t>
      </w:r>
      <w:r>
        <w:t>2019</w:t>
      </w:r>
      <w:r w:rsidRPr="004B670D">
        <w:t>)</w:t>
      </w:r>
    </w:p>
    <w:p w14:paraId="2C0D001F" w14:textId="77777777" w:rsidR="00396701" w:rsidRDefault="00396701" w:rsidP="00396701">
      <w:pPr>
        <w:spacing w:line="240" w:lineRule="auto"/>
        <w:contextualSpacing/>
        <w:rPr>
          <w:b/>
          <w:sz w:val="32"/>
          <w:szCs w:val="32"/>
        </w:rPr>
      </w:pPr>
    </w:p>
    <w:p w14:paraId="449CB25C" w14:textId="33798DD3" w:rsidR="00146F60" w:rsidRPr="00C25ED6" w:rsidRDefault="00B61F13" w:rsidP="00146F60">
      <w:pPr>
        <w:spacing w:line="216" w:lineRule="auto"/>
        <w:rPr>
          <w:b/>
          <w:szCs w:val="20"/>
        </w:rPr>
      </w:pPr>
      <w:r w:rsidRPr="00201EE4">
        <w:rPr>
          <w:b/>
          <w:szCs w:val="20"/>
        </w:rPr>
        <w:t xml:space="preserve">Royal </w:t>
      </w:r>
      <w:r w:rsidRPr="00C25ED6">
        <w:rPr>
          <w:b/>
          <w:szCs w:val="20"/>
        </w:rPr>
        <w:t>DSM, a global science-based company</w:t>
      </w:r>
      <w:r w:rsidR="00D97A45" w:rsidRPr="00C25ED6">
        <w:rPr>
          <w:b/>
          <w:szCs w:val="20"/>
        </w:rPr>
        <w:t xml:space="preserve"> in Nutrition, Health and Sustainable Living</w:t>
      </w:r>
      <w:r w:rsidRPr="00C25ED6">
        <w:rPr>
          <w:b/>
          <w:szCs w:val="20"/>
        </w:rPr>
        <w:t>,</w:t>
      </w:r>
      <w:bookmarkEnd w:id="7"/>
      <w:r w:rsidR="00146F60" w:rsidRPr="00C25ED6">
        <w:rPr>
          <w:b/>
          <w:szCs w:val="20"/>
        </w:rPr>
        <w:t xml:space="preserve"> </w:t>
      </w:r>
      <w:r w:rsidR="00146F60" w:rsidRPr="00C25ED6">
        <w:rPr>
          <w:b/>
          <w:szCs w:val="20"/>
          <w:lang w:val="en-GB"/>
        </w:rPr>
        <w:t>has repurchased</w:t>
      </w:r>
      <w:r w:rsidR="00717CA2" w:rsidRPr="00C25ED6">
        <w:rPr>
          <w:b/>
          <w:szCs w:val="20"/>
          <w:lang w:val="en-GB"/>
        </w:rPr>
        <w:t xml:space="preserve"> </w:t>
      </w:r>
      <w:r w:rsidR="00CC7A6F">
        <w:rPr>
          <w:b/>
          <w:szCs w:val="20"/>
          <w:lang w:val="en-GB"/>
        </w:rPr>
        <w:t>494,782</w:t>
      </w:r>
      <w:r w:rsidR="00146F60" w:rsidRPr="00C25ED6">
        <w:rPr>
          <w:b/>
          <w:szCs w:val="20"/>
          <w:lang w:val="en-GB"/>
        </w:rPr>
        <w:t xml:space="preserve"> of its own shares in the period from </w:t>
      </w:r>
      <w:r w:rsidR="00CC7A6F">
        <w:rPr>
          <w:b/>
          <w:szCs w:val="20"/>
          <w:lang w:val="en-GB"/>
        </w:rPr>
        <w:t>6</w:t>
      </w:r>
      <w:r w:rsidR="00146F60" w:rsidRPr="00C25ED6">
        <w:rPr>
          <w:b/>
          <w:szCs w:val="20"/>
          <w:lang w:val="en-GB"/>
        </w:rPr>
        <w:t xml:space="preserve"> </w:t>
      </w:r>
      <w:r w:rsidR="00CC7A6F">
        <w:rPr>
          <w:b/>
          <w:szCs w:val="20"/>
          <w:lang w:val="en-GB"/>
        </w:rPr>
        <w:t>May</w:t>
      </w:r>
      <w:r w:rsidR="00146F60" w:rsidRPr="00C25ED6">
        <w:rPr>
          <w:b/>
          <w:szCs w:val="20"/>
          <w:lang w:val="en-GB"/>
        </w:rPr>
        <w:t xml:space="preserve"> 2019 up to and including </w:t>
      </w:r>
      <w:r w:rsidR="00CC7A6F">
        <w:rPr>
          <w:b/>
          <w:szCs w:val="20"/>
          <w:lang w:val="en-GB"/>
        </w:rPr>
        <w:t>10</w:t>
      </w:r>
      <w:r w:rsidR="00146F60" w:rsidRPr="00C25ED6">
        <w:rPr>
          <w:b/>
          <w:szCs w:val="20"/>
          <w:lang w:val="en-GB"/>
        </w:rPr>
        <w:t xml:space="preserve"> </w:t>
      </w:r>
      <w:r w:rsidR="00EA6CEC">
        <w:rPr>
          <w:b/>
          <w:szCs w:val="20"/>
          <w:lang w:val="en-GB"/>
        </w:rPr>
        <w:t>May</w:t>
      </w:r>
      <w:r w:rsidR="00146F60" w:rsidRPr="00C25ED6">
        <w:rPr>
          <w:b/>
          <w:szCs w:val="20"/>
          <w:lang w:val="en-GB"/>
        </w:rPr>
        <w:t xml:space="preserve"> 2019 at an average price of €</w:t>
      </w:r>
      <w:r w:rsidR="00201EE4" w:rsidRPr="00C25ED6">
        <w:rPr>
          <w:b/>
          <w:szCs w:val="20"/>
          <w:lang w:val="en-GB"/>
        </w:rPr>
        <w:t>10</w:t>
      </w:r>
      <w:r w:rsidR="00CC7A6F">
        <w:rPr>
          <w:b/>
          <w:szCs w:val="20"/>
          <w:lang w:val="en-GB"/>
        </w:rPr>
        <w:t>1</w:t>
      </w:r>
      <w:r w:rsidR="00201EE4" w:rsidRPr="00C25ED6">
        <w:rPr>
          <w:b/>
          <w:szCs w:val="20"/>
          <w:lang w:val="en-GB"/>
        </w:rPr>
        <w:t>.</w:t>
      </w:r>
      <w:r w:rsidR="00CC7A6F">
        <w:rPr>
          <w:b/>
          <w:szCs w:val="20"/>
          <w:lang w:val="en-GB"/>
        </w:rPr>
        <w:t>18</w:t>
      </w:r>
      <w:r w:rsidR="00146F60" w:rsidRPr="00C25ED6">
        <w:rPr>
          <w:b/>
          <w:szCs w:val="20"/>
          <w:lang w:val="en-GB"/>
        </w:rPr>
        <w:t>. This is in accordance with the repurchase announced on 14 March 2019, covering the intended reduction of issued capital as well as commitments under share</w:t>
      </w:r>
      <w:r w:rsidR="004757AA" w:rsidRPr="00C25ED6">
        <w:rPr>
          <w:b/>
          <w:szCs w:val="20"/>
          <w:lang w:val="en-GB"/>
        </w:rPr>
        <w:t>-</w:t>
      </w:r>
      <w:r w:rsidR="00146F60" w:rsidRPr="00C25ED6">
        <w:rPr>
          <w:b/>
          <w:szCs w:val="20"/>
          <w:lang w:val="en-GB"/>
        </w:rPr>
        <w:t xml:space="preserve">based compensation plans and for stock dividends. </w:t>
      </w:r>
      <w:r w:rsidR="00146F60" w:rsidRPr="00C25ED6">
        <w:rPr>
          <w:b/>
          <w:szCs w:val="20"/>
        </w:rPr>
        <w:t>The consideration of this repurchase was €</w:t>
      </w:r>
      <w:r w:rsidR="00CC7A6F">
        <w:rPr>
          <w:b/>
          <w:szCs w:val="20"/>
        </w:rPr>
        <w:t>50</w:t>
      </w:r>
      <w:r w:rsidR="00201EE4" w:rsidRPr="00C25ED6">
        <w:rPr>
          <w:b/>
          <w:szCs w:val="20"/>
        </w:rPr>
        <w:t>.</w:t>
      </w:r>
      <w:r w:rsidR="00CC7A6F">
        <w:rPr>
          <w:b/>
          <w:szCs w:val="20"/>
        </w:rPr>
        <w:t>1</w:t>
      </w:r>
      <w:r w:rsidR="00146F60" w:rsidRPr="00C25ED6">
        <w:rPr>
          <w:b/>
          <w:szCs w:val="20"/>
          <w:lang w:val="en-GB"/>
        </w:rPr>
        <w:t xml:space="preserve"> </w:t>
      </w:r>
      <w:r w:rsidR="00146F60" w:rsidRPr="00C25ED6">
        <w:rPr>
          <w:b/>
          <w:szCs w:val="20"/>
        </w:rPr>
        <w:t>million.</w:t>
      </w:r>
    </w:p>
    <w:p w14:paraId="30288893" w14:textId="4034A805" w:rsidR="00812A41" w:rsidRPr="00C25ED6" w:rsidRDefault="00812A41" w:rsidP="00812A41">
      <w:pPr>
        <w:spacing w:line="216" w:lineRule="auto"/>
        <w:rPr>
          <w:rFonts w:cs="Trebuchet MS"/>
          <w:b/>
          <w:szCs w:val="20"/>
          <w:lang w:eastAsia="zh-CN"/>
        </w:rPr>
      </w:pPr>
    </w:p>
    <w:p w14:paraId="3F1EAF98" w14:textId="1E8F07AE" w:rsidR="006C6EAD" w:rsidRPr="00C25ED6" w:rsidRDefault="006C6EAD" w:rsidP="00812A41">
      <w:pPr>
        <w:spacing w:line="216" w:lineRule="auto"/>
        <w:rPr>
          <w:rFonts w:cs="Calibri"/>
          <w:szCs w:val="20"/>
          <w:lang w:val="en-GB" w:eastAsia="nl-NL"/>
        </w:rPr>
      </w:pPr>
    </w:p>
    <w:p w14:paraId="70264F23" w14:textId="6A77C6A1" w:rsidR="00B40477" w:rsidRPr="00201EE4" w:rsidRDefault="00B40477" w:rsidP="00812A41">
      <w:pPr>
        <w:spacing w:line="216" w:lineRule="auto"/>
        <w:rPr>
          <w:rFonts w:cs="Calibri"/>
          <w:szCs w:val="20"/>
          <w:lang w:val="en-GB" w:eastAsia="nl-NL"/>
        </w:rPr>
      </w:pPr>
      <w:r w:rsidRPr="00C25ED6">
        <w:rPr>
          <w:rFonts w:cs="Calibri"/>
          <w:szCs w:val="20"/>
          <w:lang w:val="en-GB" w:eastAsia="nl-NL"/>
        </w:rPr>
        <w:t xml:space="preserve">The total number of shares repurchased under this program to date is </w:t>
      </w:r>
      <w:r w:rsidR="00CC7A6F">
        <w:rPr>
          <w:rFonts w:cs="Calibri"/>
          <w:szCs w:val="20"/>
          <w:lang w:val="en-GB" w:eastAsia="nl-NL"/>
        </w:rPr>
        <w:t>1,328,790</w:t>
      </w:r>
      <w:r w:rsidRPr="00C25ED6">
        <w:rPr>
          <w:rFonts w:cs="Calibri"/>
          <w:szCs w:val="20"/>
          <w:lang w:val="en-GB" w:eastAsia="nl-NL"/>
        </w:rPr>
        <w:t xml:space="preserve"> shares for a total consideration of €</w:t>
      </w:r>
      <w:r w:rsidR="00CC7A6F">
        <w:rPr>
          <w:rFonts w:cs="Calibri"/>
          <w:szCs w:val="20"/>
          <w:lang w:val="en-GB" w:eastAsia="nl-NL"/>
        </w:rPr>
        <w:t>134.4</w:t>
      </w:r>
      <w:r w:rsidRPr="00C25ED6">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bookmarkStart w:id="8" w:name="_GoBack"/>
      <w:bookmarkEnd w:id="8"/>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89EF3" w14:textId="77777777" w:rsidR="009E27CA" w:rsidRPr="00A46222" w:rsidRDefault="009E27CA" w:rsidP="00716FE2">
    <w:pPr>
      <w:pStyle w:val="Header"/>
      <w:rPr>
        <w:sz w:val="2"/>
        <w:szCs w:val="2"/>
      </w:rPr>
    </w:pPr>
    <w:bookmarkStart w:id="2" w:name="LogoP1"/>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hint="eastAsia"/>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hint="eastAsia"/>
        <w:color w:val="000000"/>
        <w:sz w:val="20"/>
        <w:szCs w:val="2"/>
      </w:rPr>
    </w:pPr>
    <w:bookmarkStart w:id="5" w:name="_Hlk535571856"/>
    <w:bookmarkStart w:id="6" w:name="TITUS2HeaderFirstPage"/>
    <w:r>
      <w:rPr>
        <w:rFonts w:ascii="&quot;calibri&quot;,sans-serif" w:hAnsi="&quot;calibri&quot;,sans-serif" w:hint="eastAsia"/>
        <w:color w:val="000000"/>
        <w:sz w:val="20"/>
        <w:szCs w:val="2"/>
      </w:rPr>
      <w:t>Confidential</w:t>
    </w:r>
    <w:bookmarkEnd w:id="5"/>
  </w:p>
  <w:bookmarkEnd w:id="6"/>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hint="eastAsia"/>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CC7A6F"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hyphenationZone w:val="425"/>
  <w:evenAndOddHeaders/>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6C42"/>
    <w:rsid w:val="002C1CD3"/>
    <w:rsid w:val="002C3C36"/>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60849"/>
    <w:rsid w:val="004646B2"/>
    <w:rsid w:val="00467B64"/>
    <w:rsid w:val="00467C42"/>
    <w:rsid w:val="004757AA"/>
    <w:rsid w:val="004761B4"/>
    <w:rsid w:val="00480DC5"/>
    <w:rsid w:val="00491CC3"/>
    <w:rsid w:val="0049303E"/>
    <w:rsid w:val="00496174"/>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20695"/>
    <w:rsid w:val="009216E5"/>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2393A"/>
    <w:rsid w:val="00A23CBF"/>
    <w:rsid w:val="00A23D11"/>
    <w:rsid w:val="00A30549"/>
    <w:rsid w:val="00A3324B"/>
    <w:rsid w:val="00A42C49"/>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5BFF"/>
    <w:rsid w:val="00AB021B"/>
    <w:rsid w:val="00AC13C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D1C"/>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BC1"/>
    <w:rsid w:val="00E21370"/>
    <w:rsid w:val="00E25512"/>
    <w:rsid w:val="00E31057"/>
    <w:rsid w:val="00E32FF8"/>
    <w:rsid w:val="00E36899"/>
    <w:rsid w:val="00E36A35"/>
    <w:rsid w:val="00E37E65"/>
    <w:rsid w:val="00E40B99"/>
    <w:rsid w:val="00E4466B"/>
    <w:rsid w:val="00E476F1"/>
    <w:rsid w:val="00E50060"/>
    <w:rsid w:val="00E52914"/>
    <w:rsid w:val="00E55A86"/>
    <w:rsid w:val="00E703E8"/>
    <w:rsid w:val="00E71459"/>
    <w:rsid w:val="00E73557"/>
    <w:rsid w:val="00E7445B"/>
    <w:rsid w:val="00E773C0"/>
    <w:rsid w:val="00E804DA"/>
    <w:rsid w:val="00E845B7"/>
    <w:rsid w:val="00E9233B"/>
    <w:rsid w:val="00E97C70"/>
    <w:rsid w:val="00EA3ADB"/>
    <w:rsid w:val="00EA6CEC"/>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D50EE"/>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Ummels, Sjoerd</cp:lastModifiedBy>
  <cp:revision>3</cp:revision>
  <cp:lastPrinted>2019-01-18T07:07:00Z</cp:lastPrinted>
  <dcterms:created xsi:type="dcterms:W3CDTF">2019-05-13T10:23:00Z</dcterms:created>
  <dcterms:modified xsi:type="dcterms:W3CDTF">2019-05-1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